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66E51376" w14:textId="6B92474F" w:rsidR="00421F1C" w:rsidRPr="00CB1052" w:rsidRDefault="00421F1C" w:rsidP="00CB1052">
            <w:pPr>
              <w:spacing w:before="240" w:line="480" w:lineRule="auto"/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>Certificate No…………</w:t>
            </w:r>
            <w:r w:rsidR="00C16CBD" w:rsidRPr="00CB1052">
              <w:rPr>
                <w:rFonts w:ascii="Cambria" w:hAnsi="Cambria"/>
              </w:rPr>
              <w:t>…</w:t>
            </w:r>
            <w:r w:rsidR="00E20C6E" w:rsidRPr="00CB1052">
              <w:rPr>
                <w:rFonts w:ascii="Cambria" w:hAnsi="Cambria"/>
              </w:rPr>
              <w:t>…………………</w:t>
            </w:r>
            <w:r w:rsidR="00CB1052" w:rsidRPr="00CB1052">
              <w:rPr>
                <w:rFonts w:ascii="Cambria" w:hAnsi="Cambria"/>
              </w:rPr>
              <w:t>…</w:t>
            </w:r>
            <w:r w:rsidR="00CB1052">
              <w:rPr>
                <w:rFonts w:ascii="Cambria" w:hAnsi="Cambria"/>
              </w:rPr>
              <w:t>…………………..</w:t>
            </w:r>
            <w:r w:rsidR="00CB1052" w:rsidRPr="00CB1052">
              <w:rPr>
                <w:rFonts w:ascii="Cambria" w:hAnsi="Cambria"/>
              </w:rPr>
              <w:t>……</w:t>
            </w:r>
          </w:p>
          <w:p w14:paraId="7D2876BF" w14:textId="6FE381E4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59264" behindDoc="1" locked="0" layoutInCell="1" allowOverlap="1" wp14:anchorId="4251F4B7" wp14:editId="5689A788">
                  <wp:simplePos x="0" y="0"/>
                  <wp:positionH relativeFrom="margin">
                    <wp:posOffset>2052320</wp:posOffset>
                  </wp:positionH>
                  <wp:positionV relativeFrom="paragraph">
                    <wp:posOffset>51435</wp:posOffset>
                  </wp:positionV>
                  <wp:extent cx="1418590" cy="693993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90" cy="6939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20C6E"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</w:p>
          <w:p w14:paraId="53F2C4B5" w14:textId="0332E471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  <w:r w:rsidR="00E20C6E"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</w:p>
          <w:p w14:paraId="23714533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2ED52D48" w14:textId="77777777" w:rsidR="00E20C6E" w:rsidRPr="00CB1052" w:rsidRDefault="00E20C6E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4B786927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7692E791" w14:textId="32B3FBEC" w:rsidR="00421F1C" w:rsidRPr="00CB1052" w:rsidRDefault="00E20C6E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                                                                                       </w:t>
            </w:r>
          </w:p>
          <w:p w14:paraId="7CCAA2F4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04DA5F75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488CC5DF" w14:textId="636190BA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………………………………………………………………………………………………………</w:t>
            </w:r>
          </w:p>
          <w:p w14:paraId="5B8FE8F5" w14:textId="6FF7614E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                    </w:t>
            </w:r>
            <w:r w:rsidR="002B5722" w:rsidRPr="00CB1052">
              <w:rPr>
                <w:rFonts w:ascii="Cambria" w:hAnsi="Cambria"/>
                <w:bCs/>
                <w:sz w:val="28"/>
                <w:szCs w:val="28"/>
              </w:rPr>
              <w:t>(</w:t>
            </w:r>
            <w:r w:rsidR="00C81958" w:rsidRPr="009A2188">
              <w:rPr>
                <w:rFonts w:ascii="Cambria" w:hAnsi="Cambria"/>
              </w:rPr>
              <w:t xml:space="preserve">Name and Address of ATS </w:t>
            </w:r>
            <w:r w:rsidR="00C81958">
              <w:rPr>
                <w:rFonts w:ascii="Cambria" w:hAnsi="Cambria"/>
              </w:rPr>
              <w:t>unit/centre</w:t>
            </w:r>
            <w:r w:rsidRPr="00CB1052">
              <w:rPr>
                <w:rFonts w:ascii="Cambria" w:hAnsi="Cambria"/>
                <w:bCs/>
                <w:sz w:val="28"/>
                <w:szCs w:val="28"/>
              </w:rPr>
              <w:t>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2E789A1E" w:rsid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t xml:space="preserve">                                                                     </w:t>
            </w:r>
            <w:r w:rsidR="00421F1C"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78606858" w14:textId="51866DC6" w:rsidR="00CB1052" w:rsidRDefault="00CB1052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>This is to certify that Mr/Ms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has complied all the requirements of CAR, Section-9, Series-L Part-III an</w:t>
            </w:r>
            <w:r>
              <w:rPr>
                <w:rFonts w:ascii="Cambria" w:hAnsi="Cambria"/>
                <w:bCs/>
                <w:sz w:val="28"/>
                <w:szCs w:val="28"/>
              </w:rPr>
              <w:t>d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accordingly </w:t>
            </w:r>
            <w:r w:rsidR="000D3B07">
              <w:rPr>
                <w:rFonts w:ascii="Cambria" w:hAnsi="Cambria"/>
                <w:bCs/>
                <w:sz w:val="28"/>
                <w:szCs w:val="28"/>
              </w:rPr>
              <w:t>appointed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as </w:t>
            </w:r>
            <w:r w:rsidRPr="00C806B1">
              <w:rPr>
                <w:rFonts w:ascii="Cambria" w:hAnsi="Cambria"/>
                <w:b/>
                <w:bCs/>
                <w:sz w:val="28"/>
                <w:szCs w:val="28"/>
              </w:rPr>
              <w:t>Examiner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>
              <w:rPr>
                <w:rFonts w:ascii="Cambria" w:hAnsi="Cambria"/>
                <w:bCs/>
                <w:sz w:val="28"/>
                <w:szCs w:val="28"/>
              </w:rPr>
              <w:t xml:space="preserve">in the following units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R.</w:t>
            </w:r>
          </w:p>
          <w:p w14:paraId="4E4A09EE" w14:textId="77777777" w:rsidR="00CB1052" w:rsidRDefault="00CB1052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07A33A50" w14:textId="77777777" w:rsidR="00CB1052" w:rsidRDefault="00CB1052" w:rsidP="00CB1052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1.                                                  2.                                               3.  </w:t>
            </w:r>
          </w:p>
          <w:p w14:paraId="258FE0DF" w14:textId="096BCCFA" w:rsidR="00CB1052" w:rsidRDefault="00CB1052" w:rsidP="00CB1052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</w:p>
          <w:p w14:paraId="1BB289E1" w14:textId="77777777" w:rsidR="00CB1052" w:rsidRDefault="00CB1052" w:rsidP="00CB1052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4.                                                  5.                                               6.                                                                  </w:t>
            </w:r>
          </w:p>
          <w:p w14:paraId="2B603F6D" w14:textId="77777777" w:rsidR="00CB1052" w:rsidRDefault="00CB1052" w:rsidP="00CB1052">
            <w:r>
              <w:t xml:space="preserve">                                                                           </w:t>
            </w:r>
          </w:p>
          <w:p w14:paraId="266E0567" w14:textId="1570E81A" w:rsidR="00CB1052" w:rsidRPr="008B08A4" w:rsidRDefault="00CB1052" w:rsidP="00CB1052">
            <w:pPr>
              <w:rPr>
                <w:rFonts w:ascii="Cambria" w:hAnsi="Cambria"/>
                <w:bCs/>
                <w:sz w:val="28"/>
                <w:szCs w:val="28"/>
              </w:rPr>
            </w:pPr>
            <w:r>
              <w:t xml:space="preserve"> </w:t>
            </w:r>
            <w:r w:rsidRPr="008B08A4">
              <w:rPr>
                <w:rFonts w:ascii="Cambria" w:hAnsi="Cambria"/>
              </w:rPr>
              <w:t xml:space="preserve">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0D3B07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upto……………………………</w:t>
            </w:r>
          </w:p>
          <w:p w14:paraId="236E2D8E" w14:textId="77777777" w:rsidR="00421F1C" w:rsidRDefault="00421F1C" w:rsidP="00421F1C"/>
          <w:p w14:paraId="54D66F2F" w14:textId="77777777" w:rsidR="00421F1C" w:rsidRDefault="00421F1C" w:rsidP="00421F1C"/>
          <w:p w14:paraId="41744CAB" w14:textId="77777777" w:rsidR="00421F1C" w:rsidRDefault="00421F1C" w:rsidP="00421F1C"/>
          <w:p w14:paraId="25AE19DC" w14:textId="77777777" w:rsidR="00421F1C" w:rsidRDefault="00421F1C" w:rsidP="00421F1C"/>
          <w:p w14:paraId="2322C951" w14:textId="0F7AABB4" w:rsidR="00421F1C" w:rsidRPr="00CB1052" w:rsidRDefault="00E763BB" w:rsidP="00421F1C">
            <w:pPr>
              <w:rPr>
                <w:rFonts w:ascii="Cambria" w:hAnsi="Cambria"/>
              </w:rPr>
            </w:pPr>
            <w:r>
              <w:t xml:space="preserve">   </w:t>
            </w:r>
            <w:r w:rsidRPr="00CB1052">
              <w:rPr>
                <w:rFonts w:ascii="Cambria" w:hAnsi="Cambria"/>
              </w:rPr>
              <w:t xml:space="preserve">Date: </w:t>
            </w:r>
          </w:p>
          <w:p w14:paraId="0891EB57" w14:textId="77777777" w:rsidR="00421F1C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</w:t>
            </w:r>
          </w:p>
          <w:p w14:paraId="7019C32C" w14:textId="08ECA8A1" w:rsidR="00E763BB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Place:                                                                                                 </w:t>
            </w:r>
            <w:r w:rsidR="00FE155F" w:rsidRPr="00CB1052">
              <w:rPr>
                <w:rFonts w:ascii="Cambria" w:hAnsi="Cambria"/>
              </w:rPr>
              <w:t xml:space="preserve">        </w:t>
            </w:r>
            <w:r w:rsidRPr="00CB1052">
              <w:rPr>
                <w:rFonts w:ascii="Cambria" w:hAnsi="Cambria"/>
              </w:rPr>
              <w:t xml:space="preserve">   (Signature and seal)</w:t>
            </w:r>
          </w:p>
          <w:p w14:paraId="60FE23F2" w14:textId="26A5ECB6" w:rsidR="00421F1C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                                                                                                                  </w:t>
            </w:r>
            <w:r w:rsidR="002B5722" w:rsidRPr="00CB1052">
              <w:rPr>
                <w:rFonts w:ascii="Cambria" w:hAnsi="Cambria"/>
              </w:rPr>
              <w:t xml:space="preserve">  Executive Director(CAP)</w:t>
            </w:r>
            <w:r w:rsidRPr="00CB1052">
              <w:rPr>
                <w:rFonts w:ascii="Cambria" w:hAnsi="Cambria"/>
              </w:rPr>
              <w:t xml:space="preserve">     </w:t>
            </w:r>
          </w:p>
          <w:p w14:paraId="10B5F5BA" w14:textId="77777777" w:rsidR="00421F1C" w:rsidRDefault="00421F1C" w:rsidP="00421F1C"/>
          <w:p w14:paraId="3CB0154D" w14:textId="77777777" w:rsidR="00421F1C" w:rsidRDefault="00421F1C" w:rsidP="00421F1C"/>
          <w:p w14:paraId="7E3D8453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4A0ECA" w:rsidRPr="00421F1C" w:rsidRDefault="004A0ECA" w:rsidP="00421F1C"/>
    <w:sectPr w:rsidR="004A0ECA" w:rsidRPr="00421F1C" w:rsidSect="00E20C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890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0CD05" w14:textId="77777777" w:rsidR="004E3109" w:rsidRDefault="004E3109" w:rsidP="0003015B">
      <w:pPr>
        <w:spacing w:after="0" w:line="240" w:lineRule="auto"/>
      </w:pPr>
      <w:r>
        <w:separator/>
      </w:r>
    </w:p>
  </w:endnote>
  <w:endnote w:type="continuationSeparator" w:id="0">
    <w:p w14:paraId="29D9A2BD" w14:textId="77777777" w:rsidR="004E3109" w:rsidRDefault="004E3109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67D01" w14:textId="77777777" w:rsidR="000D3B07" w:rsidRDefault="000D3B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696F" w14:textId="40F9F088" w:rsidR="004A0ECA" w:rsidRDefault="004A0ECA" w:rsidP="004A159C">
    <w:pPr>
      <w:pStyle w:val="Footer"/>
      <w:tabs>
        <w:tab w:val="clear" w:pos="4680"/>
      </w:tabs>
      <w:spacing w:before="120" w:line="276" w:lineRule="auto"/>
      <w:rPr>
        <w:sz w:val="20"/>
      </w:rPr>
    </w:pPr>
    <w:r w:rsidRPr="00461A30">
      <w:rPr>
        <w:rFonts w:ascii="Times New Roman" w:hAnsi="Times New Roman" w:cs="Times New Roman"/>
        <w:noProof/>
        <w:color w:val="002060"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982F8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r w:rsidR="000D3B07">
      <w:rPr>
        <w:rFonts w:ascii="Times New Roman" w:hAnsi="Times New Roman" w:cs="Times New Roman"/>
        <w:b/>
        <w:bCs/>
        <w:color w:val="44546A" w:themeColor="text2"/>
      </w:rPr>
      <w:t>01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0D3B07">
      <w:rPr>
        <w:rFonts w:ascii="Times New Roman" w:hAnsi="Times New Roman" w:cs="Times New Roman"/>
        <w:b/>
        <w:bCs/>
        <w:color w:val="44546A" w:themeColor="text2"/>
      </w:rPr>
      <w:t>May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>, 20</w:t>
    </w:r>
    <w:r w:rsidR="000D3B07">
      <w:rPr>
        <w:rFonts w:ascii="Times New Roman" w:hAnsi="Times New Roman" w:cs="Times New Roman"/>
        <w:b/>
        <w:bCs/>
        <w:color w:val="44546A" w:themeColor="text2"/>
      </w:rPr>
      <w:t>21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 xml:space="preserve">    </w:t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       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4A159C">
      <w:rPr>
        <w:rFonts w:ascii="Times New Roman" w:hAnsi="Times New Roman" w:cs="Times New Roman"/>
        <w:b/>
        <w:bCs/>
        <w:color w:val="44546A" w:themeColor="text2"/>
      </w:rPr>
      <w:t>Certificate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 for </w:t>
    </w:r>
    <w:r w:rsidR="004A159C">
      <w:rPr>
        <w:rFonts w:ascii="Times New Roman" w:hAnsi="Times New Roman" w:cs="Times New Roman"/>
        <w:b/>
        <w:bCs/>
        <w:color w:val="44546A" w:themeColor="text2"/>
      </w:rPr>
      <w:t>Examiner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 authorisation of </w:t>
    </w:r>
    <w:r w:rsidR="004A159C">
      <w:rPr>
        <w:rFonts w:ascii="Times New Roman" w:hAnsi="Times New Roman" w:cs="Times New Roman"/>
        <w:b/>
        <w:bCs/>
        <w:color w:val="44546A" w:themeColor="text2"/>
      </w:rPr>
      <w:t>ATS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 unit</w:t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745768">
      <w:rPr>
        <w:rFonts w:ascii="Times New Roman" w:hAnsi="Times New Roman" w:cs="Times New Roman"/>
        <w:b/>
        <w:bCs/>
        <w:color w:val="44546A" w:themeColor="text2"/>
      </w:rPr>
      <w:t>(rev</w:t>
    </w:r>
    <w:r w:rsidR="00B16495">
      <w:rPr>
        <w:rFonts w:ascii="Times New Roman" w:hAnsi="Times New Roman" w:cs="Times New Roman"/>
        <w:b/>
        <w:bCs/>
        <w:color w:val="44546A" w:themeColor="text2"/>
      </w:rPr>
      <w:t>.</w:t>
    </w:r>
    <w:r w:rsidR="00745768">
      <w:rPr>
        <w:rFonts w:ascii="Times New Roman" w:hAnsi="Times New Roman" w:cs="Times New Roman"/>
        <w:b/>
        <w:bCs/>
        <w:color w:val="44546A" w:themeColor="text2"/>
      </w:rPr>
      <w:t>1)</w:t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    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t xml:space="preserve">Page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instrText xml:space="preserve"> PAGE  \* Arabic  \* MERGEFORMAT </w:instrTex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4A159C" w:rsidRPr="004A159C">
      <w:rPr>
        <w:rFonts w:ascii="Times New Roman" w:hAnsi="Times New Roman" w:cs="Times New Roman"/>
        <w:b/>
        <w:bCs/>
        <w:noProof/>
        <w:color w:val="44546A" w:themeColor="text2"/>
      </w:rPr>
      <w:t>1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t xml:space="preserve"> of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instrText xml:space="preserve"> NUMPAGES  \* Arabic  \* MERGEFORMAT </w:instrTex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4A159C" w:rsidRPr="004A159C">
      <w:rPr>
        <w:rFonts w:ascii="Times New Roman" w:hAnsi="Times New Roman" w:cs="Times New Roman"/>
        <w:b/>
        <w:bCs/>
        <w:noProof/>
        <w:color w:val="44546A" w:themeColor="text2"/>
      </w:rPr>
      <w:t>2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5FEB" w14:textId="77777777" w:rsidR="000D3B07" w:rsidRDefault="000D3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1D3D2" w14:textId="77777777" w:rsidR="004E3109" w:rsidRDefault="004E3109" w:rsidP="0003015B">
      <w:pPr>
        <w:spacing w:after="0" w:line="240" w:lineRule="auto"/>
      </w:pPr>
      <w:r>
        <w:separator/>
      </w:r>
    </w:p>
  </w:footnote>
  <w:footnote w:type="continuationSeparator" w:id="0">
    <w:p w14:paraId="647706F1" w14:textId="77777777" w:rsidR="004E3109" w:rsidRDefault="004E3109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DBD0B" w14:textId="77777777" w:rsidR="000D3B07" w:rsidRDefault="000D3B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13237" w14:textId="4EAC0AE5" w:rsidR="004A0ECA" w:rsidRDefault="004A0ECA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39FD49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0288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-</w:t>
    </w:r>
    <w:r w:rsidR="00F91AE2">
      <w:rPr>
        <w:rFonts w:ascii="Times New Roman" w:hAnsi="Times New Roman"/>
        <w:color w:val="1F3864" w:themeColor="accent5" w:themeShade="80"/>
        <w:sz w:val="28"/>
        <w:szCs w:val="28"/>
      </w:rPr>
      <w:t>0</w:t>
    </w:r>
    <w:r>
      <w:rPr>
        <w:rFonts w:ascii="Times New Roman" w:hAnsi="Times New Roman"/>
        <w:color w:val="1F3864" w:themeColor="accent5" w:themeShade="80"/>
        <w:sz w:val="28"/>
        <w:szCs w:val="28"/>
      </w:rPr>
      <w:t>4/</w:t>
    </w:r>
    <w:r w:rsidR="00A0768E">
      <w:rPr>
        <w:rFonts w:ascii="Times New Roman" w:hAnsi="Times New Roman"/>
        <w:color w:val="1F3864" w:themeColor="accent5" w:themeShade="80"/>
        <w:sz w:val="28"/>
        <w:szCs w:val="28"/>
      </w:rPr>
      <w:t>00</w:t>
    </w:r>
    <w:r w:rsidR="00F91AE2">
      <w:rPr>
        <w:rFonts w:ascii="Times New Roman" w:hAnsi="Times New Roman"/>
        <w:color w:val="1F3864" w:themeColor="accent5" w:themeShade="80"/>
        <w:sz w:val="28"/>
        <w:szCs w:val="28"/>
      </w:rPr>
      <w:t>6</w:t>
    </w:r>
    <w:r w:rsidR="000D3B07">
      <w:rPr>
        <w:rFonts w:ascii="Times New Roman" w:hAnsi="Times New Roman"/>
        <w:color w:val="1F3864" w:themeColor="accent5" w:themeShade="80"/>
        <w:sz w:val="28"/>
        <w:szCs w:val="28"/>
      </w:rPr>
      <w:t>(rev.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E9C33" w14:textId="77777777" w:rsidR="000D3B07" w:rsidRDefault="000D3B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2312B"/>
    <w:rsid w:val="0003015B"/>
    <w:rsid w:val="00047560"/>
    <w:rsid w:val="0005557E"/>
    <w:rsid w:val="00061C12"/>
    <w:rsid w:val="00061F92"/>
    <w:rsid w:val="000B413C"/>
    <w:rsid w:val="000B7E6D"/>
    <w:rsid w:val="000D3B07"/>
    <w:rsid w:val="000E24E2"/>
    <w:rsid w:val="000F4D53"/>
    <w:rsid w:val="00115F72"/>
    <w:rsid w:val="0013161A"/>
    <w:rsid w:val="001E1218"/>
    <w:rsid w:val="00257123"/>
    <w:rsid w:val="002B5722"/>
    <w:rsid w:val="002D233A"/>
    <w:rsid w:val="00354ED1"/>
    <w:rsid w:val="003A47A4"/>
    <w:rsid w:val="003B47F9"/>
    <w:rsid w:val="003C29AC"/>
    <w:rsid w:val="003C30F1"/>
    <w:rsid w:val="003E0619"/>
    <w:rsid w:val="003E0FCB"/>
    <w:rsid w:val="003F65DF"/>
    <w:rsid w:val="004036AB"/>
    <w:rsid w:val="004128E9"/>
    <w:rsid w:val="00421F1C"/>
    <w:rsid w:val="004A0ECA"/>
    <w:rsid w:val="004A159C"/>
    <w:rsid w:val="004B08F4"/>
    <w:rsid w:val="004C59A5"/>
    <w:rsid w:val="004E3109"/>
    <w:rsid w:val="004F335E"/>
    <w:rsid w:val="00521535"/>
    <w:rsid w:val="00542626"/>
    <w:rsid w:val="00556930"/>
    <w:rsid w:val="00570986"/>
    <w:rsid w:val="005830B2"/>
    <w:rsid w:val="005A587B"/>
    <w:rsid w:val="005C5634"/>
    <w:rsid w:val="0061498D"/>
    <w:rsid w:val="00677CBB"/>
    <w:rsid w:val="006D3482"/>
    <w:rsid w:val="00710176"/>
    <w:rsid w:val="0072590B"/>
    <w:rsid w:val="00745768"/>
    <w:rsid w:val="00773B14"/>
    <w:rsid w:val="00782555"/>
    <w:rsid w:val="007C5160"/>
    <w:rsid w:val="007C6041"/>
    <w:rsid w:val="007D17E9"/>
    <w:rsid w:val="007D7317"/>
    <w:rsid w:val="007E473E"/>
    <w:rsid w:val="0080220D"/>
    <w:rsid w:val="008058B0"/>
    <w:rsid w:val="0081213F"/>
    <w:rsid w:val="008135FE"/>
    <w:rsid w:val="00815FA1"/>
    <w:rsid w:val="00825382"/>
    <w:rsid w:val="00831D11"/>
    <w:rsid w:val="00835D09"/>
    <w:rsid w:val="00851142"/>
    <w:rsid w:val="008946CC"/>
    <w:rsid w:val="008A2F6F"/>
    <w:rsid w:val="008B6D26"/>
    <w:rsid w:val="008F3952"/>
    <w:rsid w:val="008F7B82"/>
    <w:rsid w:val="0093035B"/>
    <w:rsid w:val="00936B5A"/>
    <w:rsid w:val="009939A3"/>
    <w:rsid w:val="009A14C7"/>
    <w:rsid w:val="009B376D"/>
    <w:rsid w:val="009E0595"/>
    <w:rsid w:val="00A0768E"/>
    <w:rsid w:val="00A13161"/>
    <w:rsid w:val="00A17E55"/>
    <w:rsid w:val="00A64E0A"/>
    <w:rsid w:val="00A70007"/>
    <w:rsid w:val="00A91F4A"/>
    <w:rsid w:val="00AB7AC4"/>
    <w:rsid w:val="00AD0DE2"/>
    <w:rsid w:val="00AD4911"/>
    <w:rsid w:val="00AD70EA"/>
    <w:rsid w:val="00B16495"/>
    <w:rsid w:val="00B2630E"/>
    <w:rsid w:val="00B81B9E"/>
    <w:rsid w:val="00B85820"/>
    <w:rsid w:val="00BB6655"/>
    <w:rsid w:val="00BE3347"/>
    <w:rsid w:val="00BF279B"/>
    <w:rsid w:val="00C16CBD"/>
    <w:rsid w:val="00C27D59"/>
    <w:rsid w:val="00C54BF2"/>
    <w:rsid w:val="00C66A69"/>
    <w:rsid w:val="00C81958"/>
    <w:rsid w:val="00C875D4"/>
    <w:rsid w:val="00CB1052"/>
    <w:rsid w:val="00CE291E"/>
    <w:rsid w:val="00D0047D"/>
    <w:rsid w:val="00D00F8C"/>
    <w:rsid w:val="00D20B1B"/>
    <w:rsid w:val="00D20B22"/>
    <w:rsid w:val="00D41C87"/>
    <w:rsid w:val="00D43200"/>
    <w:rsid w:val="00D46F5F"/>
    <w:rsid w:val="00D70BC4"/>
    <w:rsid w:val="00D80F89"/>
    <w:rsid w:val="00D85693"/>
    <w:rsid w:val="00E032C9"/>
    <w:rsid w:val="00E20C6E"/>
    <w:rsid w:val="00E223D5"/>
    <w:rsid w:val="00E4703E"/>
    <w:rsid w:val="00E523DF"/>
    <w:rsid w:val="00E763BB"/>
    <w:rsid w:val="00E85A92"/>
    <w:rsid w:val="00EC6056"/>
    <w:rsid w:val="00F0008A"/>
    <w:rsid w:val="00F0135C"/>
    <w:rsid w:val="00F23465"/>
    <w:rsid w:val="00F44DDD"/>
    <w:rsid w:val="00F45337"/>
    <w:rsid w:val="00F740DA"/>
    <w:rsid w:val="00F84B64"/>
    <w:rsid w:val="00F91AE2"/>
    <w:rsid w:val="00FA00B3"/>
    <w:rsid w:val="00FE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085A9-5F44-4179-A578-913BDBF7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kesh Bhatnagar</cp:lastModifiedBy>
  <cp:revision>9</cp:revision>
  <cp:lastPrinted>2019-04-25T13:04:00Z</cp:lastPrinted>
  <dcterms:created xsi:type="dcterms:W3CDTF">2019-04-25T12:35:00Z</dcterms:created>
  <dcterms:modified xsi:type="dcterms:W3CDTF">2021-05-19T13:01:00Z</dcterms:modified>
</cp:coreProperties>
</file>